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ักเรียน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ักเรียนcasvasawwerfasvzs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การพูดในวันนี้เราจะมาพูดในเรื่องของรายง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sacsavsa</w:t>
      </w:r>
    </w:p>
    <w:p>
      <w:pPr>
        <w:pStyle w:val="BodyText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ักเรียนtest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การพูดในวันนี้เราจะมาพูดในเรื่องของรายงนะคะ เราจะเรียนกันในเรื่องของการพูดนะคะ 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ักเรียน</w:t>
      </w:r>
    </w:p>
    <w:p>
      <w:pPr>
        <w:pStyle w:val="BodyText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ักเรียน</w:t>
      </w:r>
    </w:p>
    <w:p>
      <w:pPr>
        <w:pStyle w:val="BodyText"/>
      </w:pPr>
      <w:r>
        <w:t xml:space="preserve">[เสียงปรบมือ]casvas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sacascv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จ้า อิอิ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หฟอหฟอฟ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6-24T08:52:17Z</dcterms:created>
  <dcterms:modified xsi:type="dcterms:W3CDTF">2022-06-24T08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36 น.</vt:lpwstr>
  </property>
  <property fmtid="{D5CDD505-2E9C-101B-9397-08002B2CF9AE}" pid="3" name="subtitle">
    <vt:lpwstr/>
  </property>
</Properties>
</file>